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5AC3" w:rsidRPr="009E3E22" w:rsidRDefault="001F2BB0" w:rsidP="001F2BB0">
      <w:pPr>
        <w:ind w:left="720" w:firstLine="720"/>
        <w:jc w:val="right"/>
        <w:rPr>
          <w:snapToGrid w:val="0"/>
          <w:sz w:val="22"/>
          <w:szCs w:val="22"/>
        </w:rPr>
      </w:pPr>
      <w:r w:rsidRPr="009E3E22">
        <w:rPr>
          <w:b/>
        </w:rPr>
        <w:t xml:space="preserve">  </w:t>
      </w:r>
      <w:r w:rsidR="000F35F5" w:rsidRPr="009E3E22">
        <w:rPr>
          <w:snapToGrid w:val="0"/>
          <w:sz w:val="22"/>
          <w:szCs w:val="22"/>
        </w:rPr>
        <w:t xml:space="preserve">ATTACHMENT </w:t>
      </w:r>
      <w:r w:rsidR="0037589D">
        <w:rPr>
          <w:snapToGrid w:val="0"/>
          <w:sz w:val="22"/>
          <w:szCs w:val="22"/>
        </w:rPr>
        <w:t>10</w:t>
      </w:r>
    </w:p>
    <w:p w:rsidR="002F57E5" w:rsidRPr="00C451AF" w:rsidRDefault="002F57E5" w:rsidP="0005791D">
      <w:pPr>
        <w:spacing w:line="22" w:lineRule="atLeast"/>
        <w:jc w:val="center"/>
        <w:rPr>
          <w:b/>
        </w:rPr>
      </w:pPr>
      <w:bookmarkStart w:id="0" w:name="_Hlk3885732"/>
      <w:r w:rsidRPr="00C451AF">
        <w:rPr>
          <w:b/>
        </w:rPr>
        <w:t>Eliminating Hepatitis C by Improving Access to Hepatitis C Care and Treatment.</w:t>
      </w:r>
    </w:p>
    <w:bookmarkEnd w:id="0"/>
    <w:p w:rsidR="002F57E5" w:rsidRDefault="002F57E5" w:rsidP="0005791D">
      <w:pPr>
        <w:jc w:val="center"/>
        <w:rPr>
          <w:b/>
        </w:rPr>
      </w:pPr>
    </w:p>
    <w:p w:rsidR="002F57E5" w:rsidRDefault="002F57E5" w:rsidP="0005791D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</w:rPr>
      </w:pPr>
      <w:r w:rsidRPr="0005791D">
        <w:rPr>
          <w:b/>
        </w:rPr>
        <w:t xml:space="preserve">RFA # </w:t>
      </w:r>
      <w:r w:rsidR="0005791D">
        <w:rPr>
          <w:b/>
        </w:rPr>
        <w:t>18</w:t>
      </w:r>
      <w:r w:rsidR="00563499">
        <w:rPr>
          <w:b/>
        </w:rPr>
        <w:t>344</w:t>
      </w:r>
      <w:bookmarkStart w:id="1" w:name="_GoBack"/>
      <w:bookmarkEnd w:id="1"/>
    </w:p>
    <w:p w:rsidR="00A95AC3" w:rsidRDefault="00A95AC3" w:rsidP="0005791D">
      <w:pPr>
        <w:jc w:val="center"/>
        <w:rPr>
          <w:rFonts w:ascii="Verdana" w:hAnsi="Verdana"/>
          <w:b/>
        </w:rPr>
      </w:pPr>
    </w:p>
    <w:p w:rsidR="006F2E06" w:rsidRDefault="006F2E06" w:rsidP="0005791D">
      <w:pPr>
        <w:jc w:val="center"/>
        <w:rPr>
          <w:b/>
        </w:rPr>
      </w:pPr>
      <w:r>
        <w:rPr>
          <w:b/>
        </w:rPr>
        <w:t>Applicant Name: _________________________________</w:t>
      </w:r>
    </w:p>
    <w:p w:rsidR="006F2E06" w:rsidRDefault="006F2E06" w:rsidP="0005791D">
      <w:pPr>
        <w:jc w:val="center"/>
        <w:rPr>
          <w:b/>
        </w:rPr>
      </w:pPr>
    </w:p>
    <w:p w:rsidR="00C8439A" w:rsidRDefault="00C8439A" w:rsidP="0005791D">
      <w:pPr>
        <w:jc w:val="center"/>
        <w:rPr>
          <w:b/>
        </w:rPr>
      </w:pPr>
    </w:p>
    <w:p w:rsidR="0020108D" w:rsidRDefault="00A465A8" w:rsidP="0005791D">
      <w:pPr>
        <w:jc w:val="center"/>
        <w:rPr>
          <w:b/>
        </w:rPr>
      </w:pPr>
      <w:r>
        <w:rPr>
          <w:b/>
        </w:rPr>
        <w:t>HCV</w:t>
      </w:r>
      <w:r w:rsidR="0020108D" w:rsidRPr="0020108D">
        <w:rPr>
          <w:b/>
        </w:rPr>
        <w:t xml:space="preserve"> Site</w:t>
      </w:r>
      <w:r w:rsidR="002B1746">
        <w:rPr>
          <w:b/>
        </w:rPr>
        <w:t>(s), Address, Day(s) and Hours of Operation</w:t>
      </w:r>
    </w:p>
    <w:p w:rsidR="0095434D" w:rsidRDefault="0095434D" w:rsidP="0005791D">
      <w:pPr>
        <w:jc w:val="center"/>
        <w:rPr>
          <w:b/>
        </w:rPr>
      </w:pPr>
    </w:p>
    <w:p w:rsidR="00F735BD" w:rsidRDefault="0020108D" w:rsidP="0005791D">
      <w:pPr>
        <w:jc w:val="center"/>
        <w:rPr>
          <w:b/>
        </w:rPr>
      </w:pPr>
      <w:r w:rsidRPr="0020108D">
        <w:rPr>
          <w:b/>
        </w:rPr>
        <w:t>Please list all sites where services will be provided</w:t>
      </w:r>
      <w:r w:rsidR="00C8439A">
        <w:rPr>
          <w:b/>
        </w:rPr>
        <w:t xml:space="preserve"> (add additional pages as needed)</w:t>
      </w:r>
    </w:p>
    <w:p w:rsidR="00161CC1" w:rsidRDefault="00161CC1" w:rsidP="0005791D">
      <w:pPr>
        <w:jc w:val="center"/>
        <w:rPr>
          <w:b/>
        </w:rPr>
      </w:pPr>
    </w:p>
    <w:p w:rsidR="00161CC1" w:rsidRPr="0020108D" w:rsidRDefault="00161CC1" w:rsidP="0005791D">
      <w:pPr>
        <w:jc w:val="center"/>
        <w:rPr>
          <w:b/>
        </w:rPr>
      </w:pPr>
    </w:p>
    <w:tbl>
      <w:tblPr>
        <w:tblW w:w="1440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00"/>
        <w:gridCol w:w="4930"/>
        <w:gridCol w:w="3240"/>
        <w:gridCol w:w="1620"/>
        <w:gridCol w:w="1710"/>
      </w:tblGrid>
      <w:tr w:rsidR="001F2BB0" w:rsidRPr="000175E0" w:rsidTr="0005791D">
        <w:trPr>
          <w:tblHeader/>
        </w:trPr>
        <w:tc>
          <w:tcPr>
            <w:tcW w:w="2900" w:type="dxa"/>
            <w:shd w:val="clear" w:color="auto" w:fill="000000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Site Name</w:t>
            </w:r>
          </w:p>
        </w:tc>
        <w:tc>
          <w:tcPr>
            <w:tcW w:w="4930" w:type="dxa"/>
            <w:shd w:val="clear" w:color="auto" w:fill="000000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Site Address</w:t>
            </w:r>
          </w:p>
        </w:tc>
        <w:tc>
          <w:tcPr>
            <w:tcW w:w="3240" w:type="dxa"/>
            <w:shd w:val="clear" w:color="auto" w:fill="000000"/>
          </w:tcPr>
          <w:p w:rsidR="00C8371E" w:rsidRDefault="00382B19" w:rsidP="0005791D">
            <w:pPr>
              <w:jc w:val="center"/>
              <w:rPr>
                <w:b/>
              </w:rPr>
            </w:pPr>
            <w:r>
              <w:rPr>
                <w:b/>
              </w:rPr>
              <w:t>Identify Staff Available</w:t>
            </w:r>
          </w:p>
          <w:p w:rsidR="001F2BB0" w:rsidRPr="000175E0" w:rsidRDefault="00382B19" w:rsidP="0005791D">
            <w:pPr>
              <w:jc w:val="center"/>
              <w:rPr>
                <w:b/>
              </w:rPr>
            </w:pPr>
            <w:r>
              <w:rPr>
                <w:b/>
              </w:rPr>
              <w:t>at Address</w:t>
            </w:r>
          </w:p>
        </w:tc>
        <w:tc>
          <w:tcPr>
            <w:tcW w:w="1620" w:type="dxa"/>
            <w:shd w:val="clear" w:color="auto" w:fill="000000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Days of</w:t>
            </w:r>
          </w:p>
          <w:p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Operation</w:t>
            </w:r>
          </w:p>
        </w:tc>
        <w:tc>
          <w:tcPr>
            <w:tcW w:w="1710" w:type="dxa"/>
            <w:shd w:val="clear" w:color="auto" w:fill="000000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Hours of Operation</w:t>
            </w:r>
          </w:p>
        </w:tc>
      </w:tr>
      <w:tr w:rsidR="001F2BB0" w:rsidRPr="000175E0" w:rsidTr="0005791D">
        <w:tc>
          <w:tcPr>
            <w:tcW w:w="2900" w:type="dxa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</w:p>
          <w:p w:rsidR="001F2BB0" w:rsidRPr="000175E0" w:rsidRDefault="001F2BB0" w:rsidP="0005791D">
            <w:pPr>
              <w:jc w:val="center"/>
              <w:rPr>
                <w:b/>
              </w:rPr>
            </w:pPr>
          </w:p>
          <w:p w:rsidR="001F2BB0" w:rsidRPr="000175E0" w:rsidRDefault="001F2BB0" w:rsidP="0005791D">
            <w:pPr>
              <w:jc w:val="center"/>
              <w:rPr>
                <w:b/>
              </w:rPr>
            </w:pPr>
          </w:p>
          <w:p w:rsidR="001F2BB0" w:rsidRPr="000175E0" w:rsidRDefault="001F2BB0" w:rsidP="0005791D">
            <w:pPr>
              <w:jc w:val="center"/>
              <w:rPr>
                <w:b/>
              </w:rPr>
            </w:pPr>
          </w:p>
          <w:p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4930" w:type="dxa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3240" w:type="dxa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</w:p>
        </w:tc>
      </w:tr>
      <w:tr w:rsidR="001F2BB0" w:rsidRPr="000175E0" w:rsidTr="0005791D">
        <w:tc>
          <w:tcPr>
            <w:tcW w:w="2900" w:type="dxa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</w:p>
          <w:p w:rsidR="001F2BB0" w:rsidRPr="000175E0" w:rsidRDefault="001F2BB0" w:rsidP="0005791D">
            <w:pPr>
              <w:jc w:val="center"/>
              <w:rPr>
                <w:b/>
              </w:rPr>
            </w:pPr>
          </w:p>
          <w:p w:rsidR="001F2BB0" w:rsidRPr="000175E0" w:rsidRDefault="001F2BB0" w:rsidP="0005791D">
            <w:pPr>
              <w:jc w:val="center"/>
              <w:rPr>
                <w:b/>
              </w:rPr>
            </w:pPr>
          </w:p>
          <w:p w:rsidR="001F2BB0" w:rsidRPr="000175E0" w:rsidRDefault="001F2BB0" w:rsidP="0005791D">
            <w:pPr>
              <w:jc w:val="center"/>
              <w:rPr>
                <w:b/>
              </w:rPr>
            </w:pPr>
          </w:p>
          <w:p w:rsidR="001F2BB0" w:rsidRPr="000175E0" w:rsidRDefault="001F2BB0" w:rsidP="0005791D">
            <w:pPr>
              <w:jc w:val="center"/>
              <w:rPr>
                <w:b/>
              </w:rPr>
            </w:pPr>
          </w:p>
          <w:p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4930" w:type="dxa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3240" w:type="dxa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</w:p>
        </w:tc>
      </w:tr>
      <w:tr w:rsidR="001F2BB0" w:rsidRPr="000175E0" w:rsidTr="0005791D">
        <w:tc>
          <w:tcPr>
            <w:tcW w:w="2900" w:type="dxa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</w:p>
          <w:p w:rsidR="001F2BB0" w:rsidRPr="000175E0" w:rsidRDefault="001F2BB0" w:rsidP="0005791D">
            <w:pPr>
              <w:jc w:val="center"/>
              <w:rPr>
                <w:b/>
              </w:rPr>
            </w:pPr>
          </w:p>
          <w:p w:rsidR="001F2BB0" w:rsidRPr="000175E0" w:rsidRDefault="001F2BB0" w:rsidP="0005791D">
            <w:pPr>
              <w:jc w:val="center"/>
              <w:rPr>
                <w:b/>
              </w:rPr>
            </w:pPr>
          </w:p>
          <w:p w:rsidR="001F2BB0" w:rsidRPr="000175E0" w:rsidRDefault="001F2BB0" w:rsidP="0005791D">
            <w:pPr>
              <w:jc w:val="center"/>
              <w:rPr>
                <w:b/>
              </w:rPr>
            </w:pPr>
          </w:p>
          <w:p w:rsidR="001F2BB0" w:rsidRPr="000175E0" w:rsidRDefault="001F2BB0" w:rsidP="0005791D">
            <w:pPr>
              <w:jc w:val="center"/>
              <w:rPr>
                <w:b/>
              </w:rPr>
            </w:pPr>
          </w:p>
          <w:p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4930" w:type="dxa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3240" w:type="dxa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:rsidR="001F2BB0" w:rsidRPr="000175E0" w:rsidRDefault="001F2BB0" w:rsidP="0005791D">
            <w:pPr>
              <w:jc w:val="center"/>
              <w:rPr>
                <w:b/>
              </w:rPr>
            </w:pPr>
          </w:p>
        </w:tc>
      </w:tr>
    </w:tbl>
    <w:p w:rsidR="00A95AC3" w:rsidRPr="00A95AC3" w:rsidRDefault="00A95AC3" w:rsidP="00C82262">
      <w:pPr>
        <w:jc w:val="center"/>
      </w:pPr>
    </w:p>
    <w:sectPr w:rsidR="00A95AC3" w:rsidRPr="00A95AC3" w:rsidSect="00382B19">
      <w:footerReference w:type="default" r:id="rId6"/>
      <w:pgSz w:w="15840" w:h="12240" w:orient="landscape"/>
      <w:pgMar w:top="288" w:right="5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081B" w:rsidRDefault="00E1081B">
      <w:r>
        <w:separator/>
      </w:r>
    </w:p>
  </w:endnote>
  <w:endnote w:type="continuationSeparator" w:id="0">
    <w:p w:rsidR="00E1081B" w:rsidRDefault="00E108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5A22" w:rsidRDefault="00855A22" w:rsidP="00855A22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081B" w:rsidRDefault="00E1081B">
      <w:r>
        <w:separator/>
      </w:r>
    </w:p>
  </w:footnote>
  <w:footnote w:type="continuationSeparator" w:id="0">
    <w:p w:rsidR="00E1081B" w:rsidRDefault="00E1081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LIwMbSwNLI0sDRR0lEKTi0uzszPAykwrAUAUI1gMiwAAAA="/>
  </w:docVars>
  <w:rsids>
    <w:rsidRoot w:val="00A95AC3"/>
    <w:rsid w:val="00010715"/>
    <w:rsid w:val="000175E0"/>
    <w:rsid w:val="000403B7"/>
    <w:rsid w:val="0005791D"/>
    <w:rsid w:val="0007510D"/>
    <w:rsid w:val="000C36DA"/>
    <w:rsid w:val="000F35F5"/>
    <w:rsid w:val="000F5BEE"/>
    <w:rsid w:val="00161CC1"/>
    <w:rsid w:val="001A4E37"/>
    <w:rsid w:val="001B5B97"/>
    <w:rsid w:val="001F2BB0"/>
    <w:rsid w:val="0020108D"/>
    <w:rsid w:val="002167EF"/>
    <w:rsid w:val="00295115"/>
    <w:rsid w:val="002B1746"/>
    <w:rsid w:val="002B39AE"/>
    <w:rsid w:val="002F57E5"/>
    <w:rsid w:val="00312CB4"/>
    <w:rsid w:val="0035631D"/>
    <w:rsid w:val="0037589D"/>
    <w:rsid w:val="00382B19"/>
    <w:rsid w:val="0044653B"/>
    <w:rsid w:val="004D3489"/>
    <w:rsid w:val="00563499"/>
    <w:rsid w:val="005C177E"/>
    <w:rsid w:val="005E5916"/>
    <w:rsid w:val="005F203E"/>
    <w:rsid w:val="006053AC"/>
    <w:rsid w:val="00642FC2"/>
    <w:rsid w:val="006951DB"/>
    <w:rsid w:val="006F2E06"/>
    <w:rsid w:val="00726BC7"/>
    <w:rsid w:val="00733D90"/>
    <w:rsid w:val="00791981"/>
    <w:rsid w:val="007D35CD"/>
    <w:rsid w:val="00855A22"/>
    <w:rsid w:val="00867D36"/>
    <w:rsid w:val="00883E7F"/>
    <w:rsid w:val="0089319C"/>
    <w:rsid w:val="008C6AE6"/>
    <w:rsid w:val="009536F7"/>
    <w:rsid w:val="0095434D"/>
    <w:rsid w:val="00960429"/>
    <w:rsid w:val="009C2EAC"/>
    <w:rsid w:val="009E3E22"/>
    <w:rsid w:val="00A07AE4"/>
    <w:rsid w:val="00A465A8"/>
    <w:rsid w:val="00A95AC3"/>
    <w:rsid w:val="00AC40C8"/>
    <w:rsid w:val="00B25D18"/>
    <w:rsid w:val="00B2771F"/>
    <w:rsid w:val="00B8650C"/>
    <w:rsid w:val="00C16B6F"/>
    <w:rsid w:val="00C82262"/>
    <w:rsid w:val="00C8371E"/>
    <w:rsid w:val="00C8439A"/>
    <w:rsid w:val="00D40E19"/>
    <w:rsid w:val="00E06473"/>
    <w:rsid w:val="00E1081B"/>
    <w:rsid w:val="00F009CC"/>
    <w:rsid w:val="00F735BD"/>
    <w:rsid w:val="00FA4F42"/>
    <w:rsid w:val="00FB5690"/>
    <w:rsid w:val="00FC48E2"/>
    <w:rsid w:val="00FF2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0FBD4E"/>
  <w15:chartTrackingRefBased/>
  <w15:docId w15:val="{0C144F5A-B2AD-45DA-B8AD-8026C399B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95A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0108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C40C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40C8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6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21</vt:lpstr>
    </vt:vector>
  </TitlesOfParts>
  <Company>NYS DOH</Company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21</dc:title>
  <dc:subject/>
  <dc:creator>AIDS Institute</dc:creator>
  <cp:keywords/>
  <cp:lastModifiedBy>Zeccolo, James A (HEALTH)</cp:lastModifiedBy>
  <cp:revision>7</cp:revision>
  <cp:lastPrinted>2009-07-22T17:04:00Z</cp:lastPrinted>
  <dcterms:created xsi:type="dcterms:W3CDTF">2018-10-17T13:52:00Z</dcterms:created>
  <dcterms:modified xsi:type="dcterms:W3CDTF">2019-08-21T20:00:00Z</dcterms:modified>
</cp:coreProperties>
</file>